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AD27D" w14:textId="28AE54EE" w:rsidR="004319D3" w:rsidRDefault="00A16B05">
      <w:r>
        <w:rPr>
          <w:noProof/>
        </w:rPr>
        <w:drawing>
          <wp:inline distT="0" distB="0" distL="0" distR="0" wp14:anchorId="0F99CE9E" wp14:editId="1A9848A3">
            <wp:extent cx="5241925" cy="2806065"/>
            <wp:effectExtent l="0" t="0" r="0" b="0"/>
            <wp:docPr id="1" name="Picture 1" descr="Image result for gard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arden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925" cy="280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A2ED4" w:rsidRPr="00DA2ED4">
        <w:t>https://www.google.co.nz/url?sa=i&amp;source=images&amp;cd=&amp;cad=rja&amp;uact=8&amp;ved=2ahUKEwiHs8DcnevcAhUWM94KHQLVADsQjRx6BAgBEAU&amp;url=https%3A%2F%2Fwww.tripadvisor.com%2FAttraction_Review-g295424-d8467864-Reviews-Dubai_Butterfly_Garden-Dubai_Emirate_of_Dubai.html&amp;psig=AOvVaw35luBkaGg9rylqwOMs82Gv&amp;ust=1534290941200353</w:t>
      </w:r>
    </w:p>
    <w:p w14:paraId="42FCF917" w14:textId="77777777" w:rsidR="00DA2ED4" w:rsidRDefault="00DA2ED4"/>
    <w:p w14:paraId="5C1D8487" w14:textId="298DF418" w:rsidR="00971778" w:rsidRDefault="00971778">
      <w:r>
        <w:rPr>
          <w:noProof/>
        </w:rPr>
        <w:drawing>
          <wp:inline distT="0" distB="0" distL="0" distR="0" wp14:anchorId="2928A9A5" wp14:editId="41A035A1">
            <wp:extent cx="5731510" cy="4295623"/>
            <wp:effectExtent l="0" t="0" r="2540" b="0"/>
            <wp:docPr id="2" name="Picture 2" descr="Image result for gard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arde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5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A2ED4" w:rsidRPr="00DA2ED4">
        <w:t>https://techcrunch.com/2018/04/10/a-new-app-called-garden-helps-you-stay-in-touch-with-friends-and-family-without-facebook/</w:t>
      </w:r>
    </w:p>
    <w:p w14:paraId="04B7028B" w14:textId="1D2FB5D0" w:rsidR="008432F8" w:rsidRDefault="00DA2ED4">
      <w:r>
        <w:rPr>
          <w:noProof/>
        </w:rPr>
        <w:lastRenderedPageBreak/>
        <w:drawing>
          <wp:inline distT="0" distB="0" distL="0" distR="0" wp14:anchorId="5F0D947B" wp14:editId="66F0D8F6">
            <wp:extent cx="5731510" cy="5731510"/>
            <wp:effectExtent l="0" t="0" r="2540" b="2540"/>
            <wp:docPr id="7" name="Picture 7" descr="Image result for bonsai 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onsai tre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A2ED4">
        <w:t>https://www.homedepot.com/p/Brussel-s-Bonsai-Green-Mound-Juniper-Bonsai-Outdoor-DT-7079GMJ/100651255</w:t>
      </w:r>
    </w:p>
    <w:p w14:paraId="1563ACD6" w14:textId="77777777" w:rsidR="00DA2ED4" w:rsidRDefault="00460FE5">
      <w:r>
        <w:rPr>
          <w:noProof/>
        </w:rPr>
        <w:lastRenderedPageBreak/>
        <w:drawing>
          <wp:inline distT="0" distB="0" distL="0" distR="0" wp14:anchorId="098544EA" wp14:editId="0FF9D9B6">
            <wp:extent cx="2854325" cy="3749675"/>
            <wp:effectExtent l="0" t="0" r="3175" b="3175"/>
            <wp:docPr id="4" name="Picture 4" descr="Image result for garden sculp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arden sculp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325" cy="374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A2ED4" w:rsidRPr="00DA2ED4">
        <w:t>https://www.davidharber.co.uk/sculpture.htm</w:t>
      </w:r>
    </w:p>
    <w:p w14:paraId="13737BA3" w14:textId="0F1868A1" w:rsidR="00460FE5" w:rsidRDefault="00460FE5">
      <w:r>
        <w:rPr>
          <w:noProof/>
        </w:rPr>
        <w:drawing>
          <wp:inline distT="0" distB="0" distL="0" distR="0" wp14:anchorId="55938B87" wp14:editId="5EE4BACC">
            <wp:extent cx="5731510" cy="3646977"/>
            <wp:effectExtent l="0" t="0" r="2540" b="0"/>
            <wp:docPr id="5" name="Picture 5" descr="Image result for apple 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apple tre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29C44" w14:textId="4A7AC84C" w:rsidR="00DA2ED4" w:rsidRDefault="00DA2ED4">
      <w:r w:rsidRPr="00DA2ED4">
        <w:t>https://www.123rf.com/photo_7999347_apple-trees-in-an-orchard-with-red-apples-ready-for-harvest.html</w:t>
      </w:r>
      <w:bookmarkStart w:id="0" w:name="_GoBack"/>
      <w:bookmarkEnd w:id="0"/>
    </w:p>
    <w:p w14:paraId="1302EAF5" w14:textId="387F84DA" w:rsidR="00460FE5" w:rsidRDefault="00460FE5">
      <w:r>
        <w:rPr>
          <w:noProof/>
        </w:rPr>
        <w:lastRenderedPageBreak/>
        <w:drawing>
          <wp:inline distT="0" distB="0" distL="0" distR="0" wp14:anchorId="02657169" wp14:editId="4F15F23F">
            <wp:extent cx="5731510" cy="3583872"/>
            <wp:effectExtent l="0" t="0" r="2540" b="0"/>
            <wp:docPr id="6" name="Picture 6" descr="Image result for garden 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garden tre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3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A2ED4" w:rsidRPr="00DA2ED4">
        <w:t>http://homecaprice.com/exteriordesign/garden-trees-for-hot-climate/</w:t>
      </w:r>
    </w:p>
    <w:sectPr w:rsidR="00460F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tDA2NzQ1sDC3MDZS0lEKTi0uzszPAykwrgUAFzw8NiwAAAA="/>
  </w:docVars>
  <w:rsids>
    <w:rsidRoot w:val="005E4059"/>
    <w:rsid w:val="001950D3"/>
    <w:rsid w:val="004319D3"/>
    <w:rsid w:val="00460FE5"/>
    <w:rsid w:val="00545221"/>
    <w:rsid w:val="005E4059"/>
    <w:rsid w:val="008432F8"/>
    <w:rsid w:val="00971778"/>
    <w:rsid w:val="009E1B05"/>
    <w:rsid w:val="00A16B05"/>
    <w:rsid w:val="00B46C5E"/>
    <w:rsid w:val="00DA2ED4"/>
    <w:rsid w:val="00EE7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B0AD7"/>
  <w15:chartTrackingRefBased/>
  <w15:docId w15:val="{1AB73DCD-9C49-413F-8D78-B4AAFFA76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112</Words>
  <Characters>639</Characters>
  <Application>Microsoft Office Word</Application>
  <DocSecurity>0</DocSecurity>
  <Lines>5</Lines>
  <Paragraphs>1</Paragraphs>
  <ScaleCrop>false</ScaleCrop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Stevens</dc:creator>
  <cp:keywords/>
  <dc:description/>
  <cp:lastModifiedBy>Connor Stevens</cp:lastModifiedBy>
  <cp:revision>7</cp:revision>
  <dcterms:created xsi:type="dcterms:W3CDTF">2018-06-28T21:55:00Z</dcterms:created>
  <dcterms:modified xsi:type="dcterms:W3CDTF">2018-08-14T00:03:00Z</dcterms:modified>
</cp:coreProperties>
</file>